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ฝึก</w:t>
      </w:r>
      <w:r>
        <w:t xml:space="preserve"> </w:t>
      </w:r>
      <w:r>
        <w:t xml:space="preserve">Revoice</w:t>
      </w:r>
      <w:r>
        <w:t xml:space="preserve"> </w:t>
      </w:r>
      <w:r>
        <w:t xml:space="preserve">ค31101</w:t>
      </w:r>
      <w:r>
        <w:t xml:space="preserve"> </w:t>
      </w:r>
      <w:r>
        <w:t xml:space="preserve">คณิตศาสตร์</w:t>
      </w:r>
      <w:r>
        <w:t xml:space="preserve"> </w:t>
      </w:r>
      <w:r>
        <w:t xml:space="preserve">1</w:t>
      </w:r>
      <w:r>
        <w:t xml:space="preserve"> </w:t>
      </w:r>
      <w:r>
        <w:t xml:space="preserve">ม.4/2</w:t>
      </w:r>
      <w:r>
        <w:t xml:space="preserve"> </w:t>
      </w:r>
      <w:r>
        <w:t xml:space="preserve">(เช้า)</w:t>
      </w:r>
      <w:r>
        <w:t xml:space="preserve"> </w:t>
      </w:r>
      <w:r>
        <w:t xml:space="preserve">020767</w:t>
      </w:r>
    </w:p>
    <w:p>
      <w:pPr>
        <w:pStyle w:val="Date"/>
      </w:pPr>
      <w:r>
        <w:t xml:space="preserve">วันพฤหัสบดีที่</w:t>
      </w:r>
      <w:r>
        <w:t xml:space="preserve"> </w:t>
      </w:r>
      <w:r>
        <w:t xml:space="preserve">11</w:t>
      </w:r>
      <w:r>
        <w:t xml:space="preserve"> </w:t>
      </w:r>
      <w:r>
        <w:t xml:space="preserve">กรกฎาคม</w:t>
      </w:r>
      <w:r>
        <w:t xml:space="preserve"> </w:t>
      </w:r>
      <w:r>
        <w:t xml:space="preserve">2567</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เชาวนี) หัวหน้าห้องค่ะ สวัสดีค่ะ สวัสดีค่ะ ห้องนี้มีกี่คนนะลูก ม.4/2 จริง ๆ มี 6 จริง ๆ มี 6 ใช่ไหมคะ อีกคนหนึ่งยังไม่มาเรียนเลยนะคะ เหลือพีพีคนหนึ่งนะ ที่กลับบ้านไป พีพีกลับบ้าน ไม่เป็นอะไร ไม่เป็นอะไรนะคะ เพื่อน ๆ เรียนเสร็จแล้ว ถ้าพี่ ๆ กลับมานะคะ บอกพีพีด้วย บอกพีพีว่าเราเรียนอะไรไปบ้างนะ ทีนี้สัปดาห์ที่แล้ว ลูกจำได้ไหมคะ ว่าบนกระดานที่ครูติดให้ดู เป็นภาพที่ลูก ๆ ได้เลือกแล้วใช่ไหมคะ ว่าต้นไม้ต่าง ๆ 20 ชนิด อยู่ในลักษณะวิสัยอะไรบ้าง ตัวนี้จำได้ไหมคะ สัปดาห์ที่แล้ว จำได้ พี่เกมบอกจำได้นะคะ วันนี้เราจะมาเรียนนะคะ เรื่องของการเขียนสัญลักษณ์เกี่ยวกับเซตและสมาชิกของเซต ลูกจำได้ไหมเซตคืออะไร เซตนะคะ นิยามความหมายของเซต คือ กลุ่มของสิ่งต่าง ๆ ที่มีคุณสมบัติชัดเจนนะคะ เมื่อเราพูดถึงแล้ว ก็สามารถบอกได้ทันทีนะ ว่าสิ่งใดอยู่ในกลุ่ม และสิ่งใดอยู่นอกกลุ่ม เข้าใจนะ เหมือนกันถ้าครูถามว่านักเรียนห้อง ม.4/2 ตอนนี้มีอยู่กี่คน มีอยู่ 5 คน ลูกถามว่า ถ้าครูปิ๊กนี่ ครูปิ๊กอยู่ในกลุ่มนักเรียนไหมคะ ไม่ ถูกต้อง เห็นไหมอันนี้ คือ นิยามของเซต มันจะสามารถบอกได้ว่าอยู่ในกลุ่มและสิ่งใดไม่อยู่ในกลุ่ม เพราะอะไร เพราะมันบอกชัดเจนว่ากลุ่มของนักเรียน ม.4/2 ใช่ไหมคะ โอเค ให้นักเรียนเข้าใจนะคะ เซต ก็คือกลุ่มของสิ่งต่าง ๆ แบ่งแยกตามคุณสมบัติที่ระบุไว้ เสร็จแล้วนะคะ ทีนี้มาดูตัวอย่างบนโต๊ะมีอะไรบ้าง มีอาหาร ใช่ มันเป็นอาหาร มันสามารถแบ่งมันกินได้ลูก มันกินได้ มันมีอะไรบ้าง แตงโม แอปเปิล แครอต มองภาพอะไรนี่ ส้ม แอปเปิล มันซ้ำกันไหมคะ ซ้ำกัน มันมีแอปเปิลอยู่ 2 ลูกนะคะ อันนี้อะไร ผักกะหล่ำ ใช่ กะหล่ำปลีนะคะ มะเขือ เคนตอบครูหน่อย อันนี้อะไรลูก อะไรนี่ มองเห็นไหม ใช่ มีอะไรคะ กล้วย ด้วยนะคะ พี่แชมป์ แชมป์ อะไร แชมป์นั่นแหละ สตรอว์เบอร์รีนะคะ สตรอว์เบอร์รี ลูกจะเห็นว่าของที่วางอยู่บนโต๊ะนี่ มันมีเยอะใช่ไหมคะ ทีนี้ครูจะแบ่งกลุ่มแล้ว ใส่คุณสมบัติเข้าไป ครูบอกว่ากลุ่มของผลไม้บนโต๊ะ สแกนเลยนะ ดูเลย อันไหนเป็นผลไม้นะคะ กลุ่มของผัก ผักบนโต๊ะนะ บนโต๊ะนะ มันสามารถแบ่งออกเป็นกลุ่มได้อยู่ 2 กลุ่ม ถูกไหม บนโต๊ะนะคะ เป็นผลไม้ แล้วก็เป็นผัก โอเคนะ เมื่อเราได้แบบนี้ กลุ่มของผลไม้กลุ่มของผัก แต่เราจะเขียนชื่อแบบนี้ยาว ๆ ไปนี่ ในทางคณิตศาสตร์เขาไม่นิยมกันนะคะ เขาใช้สัญลักษณ์ตัวอักษรภาษาอังกฤษ ตัวอะไร ตัวเล็กหรือตัวใหญ่ลูก พิมพ์เล็กหรือพิมพ์ใหญ่ อักษรภาษาอังกฤษตัวพิมพ์ใหญ่ จะเป็นชื่อของ A จำเอาไว้นะ ภาษาอังกฤษตัวไหนก็ได้จนถึง z ไม่ใช่เฉพาะ A นะคะ แล้วแต่เรากำหนด แล้วแต่เรากำหนดนะคะ อย่างเช่นตรงนี้ เขาบอกว่า โอเค แทนกลุ่มของอะไรคะ ผลไม้ ใช่ A กลุ่มของผลไม้แทนที่เราจะเรียกกลุ่มของผลไม้ เราเรียกเลยว่า Set a นะคะ Set A พอเสปุ๊บมีอะไรบ้าง ที่อยู่ใน Set A เราก็ต้องไปเลือกสมาชิกนะคะ ที่อยู่บนโต๊ะนี่ มาใส่ใน เซต ให้ครบเมื่อกี้ A คือผลไม้ใช่ไหมคะ เพราะฉะนั้น จึงลงมาเลยให้หมดเลย มีอะไรบ้าง แตงโมเป็นผลไม้ไหมลูก cvxgxb] ราคาก็เลยเอาเข้ามาอยู่ในกล่องใช่ไหม เป็นสตอเบอรี่ใช่ไหมส้ม กล้วย ผลไม้ ไอ้ตัวที่ลอยอยู่บนอากาศอีก 2 ชิ้น มันยังไม่ได้เอามาใส่ในกล่อง ทำไมไม่เอามาใส่ล่ะลูก เยี่ยม มันซ้ำกันลูก กล้วยมันมีแล้วอยู่ในกล่องถูกไหมคะ ไม่ต้องเอามาใส่ เอาแค่ 1 อย่าง เอามาแค่ 1 ครั้งก็พอ เวลาเขานับจำนวนนะลูก อันนี้คือกรณีของเซตนะคะ นับจำนวนสมาชิกในกรณีของมัน เขาจะนับแค่ครั้งเดียวนะคะ ไม่ใช่เอากล้วยตัวนี้มาใส่ แล้วบอกว่ากล้วย กล้วยมีอยู่ 2 ครั้ง ไม่ใช่เขียนแค่ครั้งเดียวพอนะคะ โอเคนะ กล่องนี้เซต A ก็คือผลไม้พวกนี้อยู่ในนี้นะคะ ต่อไป มันมีอยู่ในนี้ คำว่า</w:t>
      </w:r>
      <w:r>
        <w:t xml:space="preserve"> </w:t>
      </w:r>
      <w:r>
        <w:t xml:space="preserve">“</w:t>
      </w:r>
      <w:r>
        <w:t xml:space="preserve">สมาชิก</w:t>
      </w:r>
      <w:r>
        <w:t xml:space="preserve">”</w:t>
      </w:r>
      <w:r>
        <w:t xml:space="preserve"> </w:t>
      </w:r>
      <w:r>
        <w:t xml:space="preserve">มาแล้ว อะไรที่อยู่ในกล่อง A อะไรที่อยู่ใน เซต A อยู่ในนี้ ล้วนเป็นสมาชิกของเซต A ทั้งนั้น แล้วสัญลักษณ์นะคะ ทางคณิตศาสตร์ คำว่า</w:t>
      </w:r>
      <w:r>
        <w:t xml:space="preserve"> </w:t>
      </w:r>
      <w:r>
        <w:t xml:space="preserve">“</w:t>
      </w:r>
      <w:r>
        <w:t xml:space="preserve">สมาชิก</w:t>
      </w:r>
      <w:r>
        <w:t xml:space="preserve">”</w:t>
      </w:r>
      <w:r>
        <w:t xml:space="preserve"> </w:t>
      </w:r>
      <w:r>
        <w:t xml:space="preserve">มาจากคำว่า " Element" นี่ตัวนี้ภาษาอังกฤษนะคะ อิลิเม้นก็เลยเอาตัวปีข้างหน้านะคะ มาเป็นสัญลักษณ์แทนนะคะ เขียนแค่ตัวเดียว แทนเลยนะคะ จำเอาไว้นะ เมื่อไหร่ก็ตามที่ลูกเห็นสัญลักษณ์ตัว E อย่างนี้ สัญลักษณ์เขียนแบบนี้เลย มันหมายถึงเป็นสมาชิกของเซตนั้น เข้าใจนะ เวลาเราเขียนปุ๊บ อันนี้อยู่ใน เซต A นะ เป็นกล่องเลยมีผลไม้ต่าง ๆ เอามาเขียนใส่แทนสัญลักษณ์ เขาจะเอาสมาชิกขึ้นมาก่อนลูกนะคะ ครับ เซต A ถูก ไหมคันข้างหลังก็ต้องเป็น set A หมดเลยถูกไหม เหมือนกันหมดเลยนะคะ ทีนี้สมาชิก เราก็หยิบมา… แตงโม เราก็เขียนคำ เข้าใจนะ แตงโมมาแล้ว เวลาเราอ่าน เวลาหูดีอ่านนะคะ พอจะอ่านว่า</w:t>
      </w:r>
      <w:r>
        <w:t xml:space="preserve"> </w:t>
      </w:r>
      <w:r>
        <w:t xml:space="preserve">“</w:t>
      </w:r>
      <w:r>
        <w:t xml:space="preserve">แตงโม</w:t>
      </w:r>
      <w:r>
        <w:t xml:space="preserve">”</w:t>
      </w:r>
      <w:r>
        <w:t xml:space="preserve"> </w:t>
      </w:r>
      <w:r>
        <w:t xml:space="preserve">เป็นสมาชิกของ เซต A เข้าใจนะ เหมือนกันกับตัวนี้ กล้วยเป็นสมาชิกของเซต A นะคะ ส้ม อย่าแหลมมา B นะลูก อันนี้เรากำหนดให้ผลไม้เป็นเซต a อยู่มองไม่เห็นเหรอ มันเล็กเหรอ บัง ถ้าครูบางบอกได้นะ ทีนี้ Apple เหมือนกัน เป็นสมาชิกของเซต A แล้วสุดท้ายสตอเบอรี่เป็นสมาชิกของเซต A หมดหรือยังคะสมาชิกที่อยู่ในกล่องหมดแล้ว โอเคนะ นะเข้าใจนะวิธีการเขียนได้ไหมคะ ง่าย ยังไม่มีอะไรยากเลยเกี่ยวกับเซต ดูกล่องอีกกล่องนหนึ่ง เมื่อกี้เอผ่านไปแล้ว เราก็เลยกำหนดให้กลุ่มของผัก แทนด้วยตัวอักษรภาษาอังกฤษตัวพิมพ์ใหญ่ ตัวB นะคะ เมื่อไหร่ก็ตาม เราเอาบีเป็นชื่อเฟซมา ผักจะต้องตามมาใช่ไหมคะ ผักมีอยู่ 3 ชนิด อยู่ในกล่อง B ก็เหมือนเดิมเหมือน เซต เลยนะคะ เพียงแต่เปลี่ยนเป็นเซตอะไรคะ เซตBเพราะโจทย์กำหนดมาให้ว่า B คือเซตของผัก นั่นเอง โอเคนะ เข้าใจ เมื่อเขียนแบบนี้แล้วนะคะ เขียนแบบนี้ สัญลักษณ์มันมีเครื่องหมายตรงกันข้ามอยู่ เขาบอกเป็นสมาชิกของถูกไหม สมมติว่ามันไม่เป็นล่ะ มันไม่ได้อยู่ในกล่อง A มันไม่ได้อยู่ใน เซต A มันจะทำอย่างไร ตราสัญลักษณ์รับเลยค่ะ ขีดฆ่าไปเลย ตรงสัญลักษณ์ E ถูกไหมคะ ความหมายดีแล้ว ขีดทับลงมาความหมาย ก็คือไม่เป็นสมาชิก เข้าใจนะ อย่างเช่นอะไร ข้างหลังลูก เขาบอกว่า A คือ ผลไม้ใช่ไหม ทีนี้มะเขือเป็นผลไม้ไหมคะ จริง ๆ มะเขือเป็นผลไม้ไหมลูก เอาดี ๆ เอาดี ๆ ตั้งสติดี ๆ นะ เป็นผัก ถูกต้อง เป็นผัก เพราะฉะนั้น เขาก็เลยใส่สัญลักษณ์ ไม่เป็นสมาชิกเข้าใจนะ แต่ถ้าเมื่อไหร่พวกนี้เปลี่ยนเป็น B สัญลักษณ์ตัวนี้เปลี่ยนไหมคะ เปลี่ยน จะต้องเป็นตัว E ถูกไหม ดูดี ๆ จุดที่จะสังเกต เมื่อกี้ F เซตอะไรที่เขาอยู่ถูกไหมคะ สัญลักษณ์มี 2 ตัวแล้วนะ เป็นสมาชิกกับไม่เป็นสมาชิกนะคะ เข้าใจแล้วนะ ตัวนี้ผ่านนะ มีคำถามไหมลูก ถามไหม ใส่รวมกันได้ไหม คืออันไหน หักตรงไหนลูก เอาใหม่สิ ครูไม่ได้ใส่กล่อง จริง ๆ มันอยู่ในกล่องนะ ผักนี่ จริง ๆ มันอยู่บนโต๊ะ จริง ๆ เราเลือกแล้วถูกไหมคะ n</w:t>
      </w:r>
    </w:p>
    <w:p>
      <w:pPr>
        <w:numPr>
          <w:ilvl w:val="0"/>
          <w:numId w:val="1001"/>
        </w:numPr>
      </w:pPr>
      <w:r>
        <w:t xml:space="preserve">ที่มัน ก็คือกล่องของผักซึ่งในตัวนี้ ใช้สัญลักษณ์ไม่เป็นสมาชิกลูก ไม่เป็นสมาชิก ก่อนหน้านั้น มันอยู่ในกล่องดีถูกไหม แต่เมื่อไหร่ก็ตามมันเป็นสมาชิกอยู่ในกล่อง D สัญลักษณ์ก็เลยกลายเป็นตัว E ถ้ามันตรงกันข้ามไม่เป็นสมาชิกอย่างนี้ แสดงว่ามันไม่ได้อยู่ใน A ตัวนี้นะ มันไม่ได้อยู่ใน A ครูก็เลยใส่สัญลักษณ์ไม่เป็นสมาชิกเท่านั้นเอง ใช่ ดูว่าอันไหนที่มันตรงนะคะ สมบัติมันเหมือนกัน มันถึงจะอยู่เป็นสมาชิกนะคะ ทีนี้จำนวนสมาชิกของเซต แทนนะคะ สัญลักษณ์แทน ก็คือมีตัว n ตัว n ใส่วงเล็บชื่อของเซต อันนี้เราพูดถึงเซต A เซต A คือผลไม้ถูกไหมคะ เซต A คือ ผลไม้ เพราะฉะนั้น นวงเล็บ มีจำนวนเท่าไร ดูก่อนนะ ไปสิมีอะไรบ้าง แตงโม 1 2 3 4 และ 5 เพราะฉะนั้น n</w:t>
      </w:r>
    </w:p>
    <w:p>
      <w:pPr>
        <w:numPr>
          <w:ilvl w:val="0"/>
          <w:numId w:val="1001"/>
        </w:numPr>
      </w:pPr>
      <w:r>
        <w:t xml:space="preserve">= 5 ง่ายไหม อันนี้บอกจำนวนสมาชิกของเซต A นะคะ สัญลักษณ์ ถ้าเขาถามถึงจำนวนสมาชิกของเซตต่าง ๆ ใส่ตัวเองเข้าไปวงเล็บ ชื่อเซตต่าง ๆ นะคะ ทันนะ ต่อไป เซต B เซต B คือ เซตของอะไร ของผัก ใช่ ของผัก เพราะฉะนั้น เราก็ต้องไปนับมีกี่ชนิด ผักที่อยู่ในกล่องมี 3 คำตอบ ก็คือ 3 ถูกต้อง พีเก่ง เข้าใจนะลูก ตอบโต้ครูหน่อย ทีนี้มาดู ดูในภาพตัวอย่างที่ 2 ครูให้กล่องมาอยู่ 2 กล่องนะ ครูให้กล่องมา 2 กล่อง อันนี้มีอะไรบ้าง ครูถาม ที่อยู่ข้างนอกกล่องนี่ ถ้าเราแบ่งกลุ่มได้มันจะแบ่งได้กี่กลุ่ม 2 กลุ่ม มีกลุ่มของอะไรลูก กลุ่มของอะไร เยี่ยม กล่องแรกคือเลข กลุ่มที่ 2 คือ พยัญชนะไทย ถูกไหมคะ มีนอกเหนือจากนั้นไหม ไม่มีแล้วนะคะ ไม่มีแล้ว อันนี้แบ่งเป็นกลุ่มได้ 2 กลุ่มนะคะ ก็คือกลุ่มพยัญชนะไทย ถูกต้อง แล้วกลุ่มของตัวเลข ถ้าเราจะเขียนคำศัพท์แบบนี้มาในทางคณิตศาสตร์ เราไม่ได้นิยมใช้กัน เราก็เลยเปลี่ยนชื่อใหม่ค่ะ ใช่ เราให้ A แทนสัญลักษณ์พยัญชนะไทย ให้ A ตราสัญลักษณ์ตัวเลขนะคะ เข้าใจนะ ทีนี้กรู้เลย a a คืออะไร แล้วก็ไปหยิบที่อยู่ข้างนอกกล่องนะไปจัดหมวดนะคะ ใส่ให้หมดเลยนะคะ ตรงตามคุณสมบัติ เวลาเราหยิบมา ถูกไหมคะ ครบแล้ว อันนี้คือ เซต A B แบ่งกลุ่มพยัญชนะไทย B แทนกลุ่มของตัวเลข ที่เขาบอกว่าเขาบอกว่า แทนกลุ่มของอะไรคะ ภาษาอังกฤษ ภาษาอังกฤษมีไหมคะ ไม่มี เพราะฉะนั้น กล่องนี้เป็นอย่างไร ไม่มี ไม่เจอ ไม่พบ เพราะฉะนั้น จำนวนสมาชิกตรงนี้ คือ มีไหม ไม่มีนะคะ ไม่มี ดูนะ เวลาเราเขียนจะไปแล้ว เวลาจะเอาไปเขียนเราหยิบสมาชิกอะไรบ้าง ใส่สัญลักษณ์แทนนะคะ เริ่มต้นด้วยสมาชิก หยิบไปเลยแต่ละตัว มันก็เหมือนกันเลยเมื่อกี้ มันกลับตัวอย่างผลไม้มันจับตัวอย่างผักนะคะ มีอะไรบ้าง ที่อยู่ในกล่อง ก ไก่ ใส่สัญลักษณ์เป็นสมาชิกของเซต เซต A นะคะ ย ยักษ์ เป็นสมาชิกของเซต A ว แหวน เป็นสมาชิกของเซต A ร เรือ เป็นสมาชิกของเซต A ถาม n</w:t>
      </w:r>
    </w:p>
    <w:p>
      <w:pPr>
        <w:numPr>
          <w:ilvl w:val="0"/>
          <w:numId w:val="1001"/>
        </w:numPr>
      </w:pPr>
      <w:r>
        <w:t xml:space="preserve">เท่าไร เยี่ยม 4 นะคะ เป็นอย่างไรไงบ้างเลยหรอ ใช่ มันง่ายนะคะ ก็แค่นับตัวนี้ แต่ต่อไปมันจะยากขึ้น อันนี้ให้นักเรียนเข้าใจพื้นฐานก่อนนะคะ ลูกต้องรู้ว่าเซลล์ต่าง ๆ มีอะไรอยู่ในนั้นบ้าง สมาชิกมีจำนวนเท่าไร แล้วต่อไปเราจะเอากลุ่มต่าง ๆ นี้มาดำเนินการ มันจะบวกลบกัน เข้าใจนะคะ ก็จะมีเหมือนกับจำนวนตัวเลขเหมือนกันนะคะ เรื่องของเซตเอามาดำเนินการนะคะ เดี๋ยวต่อไปได้เรียนแน่ ถ้าลูกเข้าใจตัวนี้มากนะคะ หาจำนวน N ต่าง ๆ ได้จำนวนของเซตต่าง ๆ ได้ ลูกก็จะสามารถนำไปแก้ปัญหา… โจทย์ปัญหาได้เข้าใจนะ อันนี้ดีแล้วเปลี่ยนแล้ว เป็นกล่อง B เป็นเซต B ก็คือตัวเลข ตัวเลขนะคะ ใส่เข้ามา n</w:t>
      </w:r>
    </w:p>
    <w:p>
      <w:pPr>
        <w:numPr>
          <w:ilvl w:val="0"/>
          <w:numId w:val="1001"/>
        </w:numPr>
      </w:pPr>
      <w:r>
        <w:t xml:space="preserve">เท่าไร เท่าไร เท่าไรลูก เป็นเท่าไร ตรงนี้เท่าไร n</w:t>
      </w:r>
    </w:p>
    <w:p>
      <w:pPr>
        <w:numPr>
          <w:ilvl w:val="0"/>
          <w:numId w:val="1001"/>
        </w:numPr>
      </w:pPr>
      <w:r>
        <w:t xml:space="preserve">เท่าไร นับสิมีเท่าไร คิดหนัก คิดหนัก มีเท่าไรคะ 1 นับไปพร้อม ๆ กัน นับสิ 2 หมดแล้ว มีเท่าไร ตอบ มีเท่าไรลูก 6 นะคะ เพราะฉะนั้น n</w:t>
      </w:r>
    </w:p>
    <w:p>
      <w:pPr>
        <w:numPr>
          <w:ilvl w:val="0"/>
          <w:numId w:val="1001"/>
        </w:numPr>
      </w:pPr>
      <w:r>
        <w:t xml:space="preserve">ตัวนี้คือ 6 นั่นเอง เข้าใจนะคะ โอเคไหม มีคำถามไหม ถามไหมลูก โอ้พระเจ้า ลูกบอกโอ้พระเจ้า รู้ชื่อต้นไม้แล้วมันคืออะไร อันนี้คือที่ลูกได้ทำเมื่อสัปดาห์ที่แล้วนะคะ ต้นไม้ลูกอาจจะยังจำไม่ได้ คำศัพท์บัญชียังจำไม่ได้ เดี๋ยวครูจะให้วิ่งรอบห้องนะ ง่วงนอน ง่วงนอนใช่ไหมลูก เกนน่ะง่วงนอน ไปล้างหน้า ไปไปล้างหน้า จะวิ่งเหรอจะวิ่งจริง ๆ เหรอ ไป ไปล้างหน้าเร็ว ๆ นะคะ เพื่อนดูนะคะ อันนี้สัปดาห์ที่แล้วให้มา 20 ชนิด บนกระดาน บนกระดาน ครูแบ่งให้ลูกได้ทำงานกลุ่มกันถูกไหมคะ แล้วครูให้เลือกว่าต้นไหนเป็นไม้ต้น ต้นไม้เป็นไม้พุ่ม ต้นไม้เป็นไม้เลื้อย ต้นไหนเป็นไม้ล้มลุก ต้นไหนเป็นไม้รอเลื้อย ถูกไหม ดูตามภาพ ลูก ๆ ได้ระบายสีหมด แล้ว มา 20 ชนิด ทีนี้ครูไม่เอาแล้ว เขาถามว่า A ต้นไม้ต้นนะคะ เป็นไม้ต้น A คือ ไม้ คือ เซตของไม้ต้น เพราะฉะนั้น สมาชิกของ A นะคะ คืออะไรบ้าง คือต้นอะไรบ้าง ต้นที่ 1 ไม้ต้น ถูกไหมคะ เพราะเราระบาย มันอยู่ในไม้ต้น แล้วก็เลยเขียนชื่อต้นไม้อยู่ตรงนี้นี่ ตะแบกบ้านนะคะ เราก็เขียนลงมา ต้นที่ 1 ผ่านไป ต้นที่ 2 ถูกไหม ดูต้นที่ 2 อันนี้เป็นหรือไม่เป็น อยู่ใน A ถูกไหมลูก ผ่าน ดูตอนที่ 3 เห็นไหม คือต้นอะไร อะไรนี่ อะไร มันคือหมากนั่นเอง ใครจะออกมาเขียน ลูกก็มาเขียนชื่อนะคะ ออกมาพี่ ต้นไหน ไม่ต้องอาย ไม่ต้องอาย กล้า ๆ หน่อยลูก ต้นที่ 3 เห็นไหม มันระบายเป็นลักษณะเหมือนกันเลยนะคะ เป็นไม้ต้น ไม้ต้นลูกก็เขียนชื่อหมาก ต่อเลย เขียนตรงไหน ตำแหน่งที่เขียนอยู่ตรงไหนลูก เขียนต่อตรงนี้นะคะ อยู่ข้างหน้าเลย พวกนี้นะคะ เราใส่แบบเป็นต้นที่ 1 ผ่านไปแล้ว ต่อมา สะกดหมาก โอเคลูก เขียนลงไปบนกระดานเลยค่ะ ต่อมาเกม ต้นที่ 4 เป็นไหมลูก เป็นหรือไม่เป็น มาตอบตรงข้างหน้า มาตอบตรงหน้ากล้องเลย เสร็จแล้วลูก ขอบคุณมากค่ะ ต้นที่ 4 เป็นไหมลูก เป็นไหมคะ มาตอบตรงหน้ากล้อง พี่ล่ามเขาจะได้ดูด้วย เป็นไหม เป็นไหมลูก ไม้ต้นไหมนี่ ไม่ ตอนแรกลูกระบายเป็นไม้ต้น แต่เวลาครูไปตรวจแล้ว มันไม่ใช่ ครูก็เลยแก้ให้ ถูกไหม อันนี้แสดงว่ามันไม่ใช่อยู่ในเซต A นะคะ พรุ่งนี้ล่ะที่ 5 ไม่ตอนที่ 6 ที่ 7 มันคือต้นอะไรคะ ใกล้มาเขียนนะคะ สะกดบอกก็เขียนเพิ่มลงไป มันคือ มันคือ… ต้นทองหลาง ก็เขียนทองหลาง เราก็ไปใส่ตรงนี้นะคะ ชื่อต่อมา จะเสร็จแล้วพี่เกมจะเขียนเสร็จแล้ว โอเค ผ่านไปนะคะ พี่แชมป์ต่อค่ะ พี่แชมป์ลุกขึ้นมาลูก เมื่อกี้เราถึงต้นที่ 7 แล้วนะ ต้นทองหลาง อันนี้ลูก ไม้ต้นที่ 8 เป็นไหมลูก เป็นหรือไม่เป็น อยู่ในกลุ่ม A ไหมอยู่ใน เซต A ไหม อยู่ไหน เซต A ไหม อยู่หรือไม่อยู่ อยู่หรือไม่อยู่ โอเคไหม อยู่ไหม มันอันที่ 2 มันเป็นไม้พุ่ม มันเป็นไม้พุ่ม เพราะฉะนั้น มันไม่อยู่ใน A เราก็ไม่ต้องเขียนลงนะคะ ไปเลยอันนี้ใช่ไหมคะ ต้นที่ 9 ถูกไหม ถูก ต้นมะยมนะคะ ต้นไม้ก็เขียนลงไปนะคะ ตอนนี้เรามาถึงต้นที่ 9 แล้วนะคะ ต้นนี้ ลูกก็เขียนมะยมลงไป ต่อไปค่ะ เสร็จแล้ว คนต่อมา ไม่ต้องเถียงกัน ได้ทุกคนลูก ไม่ต้องชี้ เพราะว่า 20 ต้นนะคะ เรียบร้อย ต่อไป ต้นอะไรคะ ต้นที่ 10 ใช่ไหม อยู่ใน เซต A ไหม อยู่ใน เซต A ไหม ถูกไหม อันนี้ต้นอะไรลูก ทับทิมเหรอ กระท้อน กระท้อนนะคะ เขียนลงไปนะคะ กระท้อน สังเกตเพื่อน ๆ สังเกตเพื่อน ๆ สังเกตนะ เขียนกระท้อนออก แต่ลูกยังไม่ได้ใส่คอมมา ถูกไหมคะ ถูกเหรอ ต้องใส่นิดหนึ่งนะคะ ใส่คัระหว่างมะยมลูกต้องเขียนคอมม่าใส่ตรงนี้นี่ งานนี้มันต้องละเอียดรอบคอบรู้หรือเปล่า เวลาเราเขียนนะลูก ไม่อย่างนมันจะเป็นคำเดียวกันนะคะ ให้มันชัดเจนโดย ปุ้ยเรียบร้อย พี่เกมออกมาค่ะ เมื่อกี้ถอนไปแล้ว 11 คนใหม่ ใช่ไหม ถูไหมไม้ต้นเลยนี่ ชัดเจนที่ทุกเรื่อง คนที่ 11 คืออะไร ชื่ออะไร เอาไปเขียนกระท้อนนั่นเอง เพื่อน ๆ ถูกไหมคะ เขียนถูกไหมฝรั่ง ขึ้นไปอีก ใส่ไม้เอก เพิ่ม , คำเขียนถูกแล้วลูก แต่ว่าลูกต้องไปใส่ , ตรงนี้ ถูกต้อง ต่อมา หมดหรือยัง หมดหรือยัง ครบหรือยัง ปุ้ยหมดแล้ว แต่จริง ๆ มันมี 20 ชนิด แต่ยังไม่หมดลูก ดูให้ครบ ตอนนี้ถึงต้นที่ 11 ก็คือต้นฝรั่ง ต้นที่ 12 เป็นไหม ไม่เป็น ผ่านค่ะ ไม่เขียน ต้นที่ 13 เป็นไหม ต้นที่ 13 คือต้นอะไรคะ สะเดานะคะ ลูกเขียนสำเนาลงมาหมดหรือยัง 14 เป็นไหมคะ 15 15 เป็นหรือไม่เป็น เอาดี ๆ อะไรคะ ต้นขนุนนะคะ ลูกก็เขียนต้นขนุนเพิ่มลงไปนะคะ เสร็จแล้วนะ กระท้อนมาถึงตรงนี้แล้ว ถึงต้นที่เท่าไรแล้วลูก ต่อมาต้นอะไรคะ ขนุนไปแล้ว ฝรั่งไปแล้ว 16 16 เป็นไหม 16 เป็นไหมลูก ไม่เป็นนะคะ 17 เหรอคะ ชัดเจน เป็นต้นอะไร ดอกไม้ แต่เขามีชื่อนะคะ เขามีชื่อ แต่ในนี้เขาคือเมือง ลูกก็ต้องเขียนว่า "ลั่นทมลงไปหมดหรือยัง ยังไม่หมด ยังไม่ครบนะ 20 ชนิดนะคะ 18 ก็ไม่ใช่ 19 ถูกไหม อะไรเอ่ย ต้นข่อยนะคะ ต้นอะไร จามจุรีนะคะ ครบหรือยัง หมดแล้ว ค่ะ ต้นที่ 15 เหรอ ครูยังไม่ได้เขียน เอาใหม่ต้นอะไร ดีมาก อันนี้คือต้นอะไร 15 ขนุน ครูเขียนหรือยัง เขียนหรือยัง ลูกมองไม่เห็น ครูเขียนไปแล้วนะคะ ลำดับที่ 15 คือ ต้นขนุน ครูเขียนลงไปแล้ว ครบแล้วนะ เวลาเราทำให้เราไล่ตั้งแต่ต้นที่ 1 2 3 4 อันไหนที่มันไม่ใช่ ไม่ได้อยู่ใน เซไม่ใช่ไม้ต้นเราก็ข้ามไปนะคะ ต้นไหนที่อยู่ในไม้ต้น เราก็เขียนชื่อลงมาเสร็จแล้วชื่อสุดท้ายลูกจามจุรีสังเกต ข้างหลังจามจุรี ครูจะไม่ใส่คอมม่า นั่นคือตัวสุดท้าย ไม่ได้ใส่สัญลักษณ์คอมม่านะคะ เข้าใจนะ เสร็จแล้วอะไรใส่จำนวนค่ะ n</w:t>
      </w:r>
    </w:p>
    <w:p>
      <w:pPr>
        <w:numPr>
          <w:ilvl w:val="0"/>
          <w:numId w:val="1001"/>
        </w:numPr>
      </w:pPr>
      <w:r>
        <w:t xml:space="preserve">ในเมื่ออันนี้คือเซตของไม้ต้นจำนวน n</w:t>
      </w:r>
    </w:p>
    <w:p>
      <w:pPr>
        <w:numPr>
          <w:ilvl w:val="0"/>
          <w:numId w:val="1001"/>
        </w:numPr>
      </w:pPr>
      <w:r>
        <w:t xml:space="preserve">เท่ากับเท่าไร ลูกก็นับเลย 6 นับพร้อม ๆ กัน ต้นที่ 11 มี 12 ด้วยเหรอ นึกดี ๆ นะคะ มีอยู่ 11 ชนิด เพราะฉะนั้น n</w:t>
      </w:r>
    </w:p>
    <w:p>
      <w:pPr>
        <w:numPr>
          <w:ilvl w:val="0"/>
          <w:numId w:val="1001"/>
        </w:numPr>
      </w:pPr>
      <w:r>
        <w:t xml:space="preserve">= 11 เข้าใจนะ ให้ลูกเขียนลงไปในสมุดของตัวเองนะคะ ทำแบบนี้ให้ครบ ข้อที่ 1 ข้อที่ 1 A กำหนดเป็นไม้ต้นนะ ลูกทำเสร็จเรียบร้อยแล้ว ในกระดาน ตามนี้นะคะ ข้อที่ 2 เปลี่ยนแล้ว เป็นเซตอะไร เซต B เป็นไม้อะไรคะ ถูกต้อง ไม้พุ่ม ลูกต้องไปดูว่าไม้พุ่ม เห็นไหม ไม้พุ่มเป็นไม้อันที่ 1 ไม่เป็น อันที่ 2 เป็น เพราะฉะนั้น ต้องเอาชื่อเข็มแดงมาเขียนถูกไหมคะ เข้าใจแล้วนะ ไล่ลงไปจนให้ครบ ถึงข้อ 20 เลย พอครบชื่อเรียบร้อย n</w:t>
      </w:r>
    </w:p>
    <w:p>
      <w:pPr>
        <w:numPr>
          <w:ilvl w:val="0"/>
          <w:numId w:val="1001"/>
        </w:numPr>
      </w:pPr>
      <w:r>
        <w:t xml:space="preserve">สรุปนะคะ ว่ามีจำนวนเท่าไร เข้าใจนะ ทั้งหมดมันจะมีอยู่ 9 ข้อ ตามลักษณะวิสัยนะคะ ทำให้ครบ 9 ข้อ ครับ ถามอะไรเอ่ย ไม่ ครูจะไม่ให้ลูกออกมาหน้ากระดานแล้วนะ ครูจะแจกงานให้ลูก ที่ลูกทำสัปดาห์ที่แล้ว ให้ดูเป็นคู่ ให้ดูเป็นคู่นะ ดูนะคะ ชุดนี้ตั้งแต่ข้อ 1 ถึงข้อ 20 เขียนลงไปในสมุด ดูด้วยกัน ไม่ต้องออกมา ดูบนกระดาน เข้าใจนะ ออกมาเอาค่ะ คู่ละ 2 ชุด ปุ้ยคู่กับแชมป์นะ เกมคนเดียวน่ะ เกม ออกมาเอาลูก ปุ้ยออกมาเอา เกม ออกมาเขียนในสมุด เข้าใจวิธีทำหรือยัง เปิดสมุดของตัวเองนะคะ แล้วก็เขียนแบบนี้ลงไปในสมุดของตัวเอง เวลาเขียน ดูพี่ล่ามนะ เวลาเขียนให้ลูกใช้ปากกาสีน้ำเงินเขียนให้หมด ไม่ต้องไปสลับสีน้ำเงิน ไปสลับสีแดง ไม่เอานะคะ ให้ใช้ปากกาสีน้ำเงินเขียนให้หมด แล้วเขียนให้เป็นระเบียบเรียบร้อย เข้าใจนะ มีคำถามไหมคะ ถามไหม ไม่มีแล้วนะ เข้าใจนะ เข้าใจไหมลูก เข้าใจ เข้าใจ พี่แชมป์เข้าใจไหมลูก เข้าใจไหมงานที่ครูสั่ง ปุ้ยเข้าใจไหม เกน เกนสนใจการบ้านแล้ว เกนไม่สนใจหน้าจอเลย เข้าใจวิธีแล้วนะลูก ถ้าเข้าใจวิธีแล้ว ครูจะให้ลูกได้ทำนะ ลงมือทำได้เลยนะคะ มันจะมีทั้งหมดถึงข้อ 9 นะ ทำไปทีละข้อนะคะ ทำไปทีละข้อ ตามลักษณะวิสัยนะคะ ของต้นไม้ ข้อแรก ข้อแรกเราทำด้วยกันแล้ว บนกระดาน เพราะฉะนั้น ให้ลูกเขียนจากกระดานนี้ หน้ากระดานนี้ลงไปได้เลยนะคะ เริ่มเขียนเลยค่ะ ในชั่วโมงนี้ลูกจะต้องทำงานนี้ให้เสร็จนะลูก ทำต่อไป เราก็จะขึ้นเรื่องใหม่แล้ว ถ้าใครทำงานในห้องไม่เสร็จ ให้ทำเป็นการบ้าน แล้วเอามาส่งครูในวันพรุ่งนี้นะคะ เกนถ้ามองไม่เห็นลูกออกมาเอาโต๊ะ ออกมานั่งเขียนตรงหน้ากระดานเลย ใช่ ออกมานั่งเขียนตรงนี้เลย เอาเก้าอี้มานั่งเขียนเลย เพื่อน ๆ เข้าใจแล้ว เพื่อน ๆ เขียนเองได้นะคะ ได้ ดูได้ ดูได้</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2">
    <w:nsid w:val="ea454b4c"/>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ฝึก Revoice ค31101 คณิตศาสตร์ 1 ม.4/2 (เช้า) 020767</dc:title>
  <dc:creator/>
  <cp:keywords/>
  <dcterms:created xsi:type="dcterms:W3CDTF">2024-07-11T07:18:14Z</dcterms:created>
  <dcterms:modified xsi:type="dcterms:W3CDTF">2024-07-11T0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ฤหัสบดีที่ 11 กรกฎาคม 2567 เวลา 13.00 น.</vt:lpwstr>
  </property>
  <property fmtid="{D5CDD505-2E9C-101B-9397-08002B2CF9AE}" pid="3" name="subtitle">
    <vt:lpwstr/>
  </property>
</Properties>
</file>